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974A7" w14:textId="2DF44312" w:rsidR="008F1D29" w:rsidRPr="008F1D29" w:rsidRDefault="008F1D29" w:rsidP="008F1D29">
      <w:pPr>
        <w:jc w:val="center"/>
        <w:rPr>
          <w:rFonts w:ascii="Century Gothic" w:hAnsi="Century Gothic"/>
          <w:b/>
          <w:bCs/>
          <w:sz w:val="24"/>
          <w:szCs w:val="24"/>
        </w:rPr>
      </w:pPr>
      <w:r w:rsidRPr="008F1D29">
        <w:rPr>
          <w:rFonts w:ascii="Century Gothic" w:hAnsi="Century Gothic"/>
          <w:b/>
          <w:bCs/>
          <w:sz w:val="24"/>
          <w:szCs w:val="24"/>
        </w:rPr>
        <w:t>DEPARTMENT OF AGRICULTURE DEVELOPMENT &amp; FARMERS’ WELFARE</w:t>
      </w:r>
      <w:r w:rsidR="00A577D0">
        <w:rPr>
          <w:rFonts w:ascii="Century Gothic" w:hAnsi="Century Gothic"/>
          <w:b/>
          <w:bCs/>
          <w:sz w:val="24"/>
          <w:szCs w:val="24"/>
        </w:rPr>
        <w:t>, KERALA</w:t>
      </w:r>
    </w:p>
    <w:tbl>
      <w:tblPr>
        <w:tblW w:w="10466" w:type="dxa"/>
        <w:tblLook w:val="04A0" w:firstRow="1" w:lastRow="0" w:firstColumn="1" w:lastColumn="0" w:noHBand="0" w:noVBand="1"/>
      </w:tblPr>
      <w:tblGrid>
        <w:gridCol w:w="2018"/>
        <w:gridCol w:w="270"/>
        <w:gridCol w:w="544"/>
        <w:gridCol w:w="78"/>
        <w:gridCol w:w="754"/>
        <w:gridCol w:w="483"/>
        <w:gridCol w:w="216"/>
        <w:gridCol w:w="216"/>
        <w:gridCol w:w="219"/>
        <w:gridCol w:w="670"/>
        <w:gridCol w:w="896"/>
        <w:gridCol w:w="295"/>
        <w:gridCol w:w="140"/>
        <w:gridCol w:w="222"/>
        <w:gridCol w:w="499"/>
        <w:gridCol w:w="558"/>
        <w:gridCol w:w="336"/>
        <w:gridCol w:w="216"/>
        <w:gridCol w:w="216"/>
        <w:gridCol w:w="1620"/>
      </w:tblGrid>
      <w:tr w:rsidR="00B42312" w:rsidRPr="00B42312" w14:paraId="705420A2" w14:textId="77777777" w:rsidTr="00BA21A3">
        <w:trPr>
          <w:trHeight w:val="630"/>
        </w:trPr>
        <w:tc>
          <w:tcPr>
            <w:tcW w:w="10466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000000" w:fill="3D6667"/>
            <w:noWrap/>
            <w:vAlign w:val="center"/>
            <w:hideMark/>
          </w:tcPr>
          <w:p w14:paraId="15120B9C" w14:textId="032BCCFD" w:rsidR="00B42312" w:rsidRPr="00B42312" w:rsidRDefault="00B42312" w:rsidP="00B423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  <w:r w:rsidRPr="00B42312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>APPLICATION</w:t>
            </w:r>
            <w:r w:rsidR="008F1D29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 xml:space="preserve"> FOR THE POST OF DEPUTY MANAGER/ ASSISTANT MANAGER IN IT CELL, DIRECTORATE OF AGRICULTURE</w:t>
            </w:r>
          </w:p>
        </w:tc>
      </w:tr>
      <w:tr w:rsidR="00B42312" w:rsidRPr="00B42312" w14:paraId="2AD7182E" w14:textId="77777777" w:rsidTr="00BA21A3">
        <w:trPr>
          <w:trHeight w:val="90"/>
        </w:trPr>
        <w:tc>
          <w:tcPr>
            <w:tcW w:w="10466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D332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0"/>
                <w:szCs w:val="10"/>
              </w:rPr>
            </w:pPr>
          </w:p>
        </w:tc>
      </w:tr>
      <w:tr w:rsidR="00B42312" w:rsidRPr="00B42312" w14:paraId="36107CEC" w14:textId="77777777" w:rsidTr="00A5209B">
        <w:trPr>
          <w:trHeight w:val="390"/>
        </w:trPr>
        <w:tc>
          <w:tcPr>
            <w:tcW w:w="10466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09999"/>
            <w:noWrap/>
            <w:vAlign w:val="center"/>
            <w:hideMark/>
          </w:tcPr>
          <w:p w14:paraId="18C76F96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42312">
              <w:rPr>
                <w:rFonts w:ascii="Calibri" w:eastAsia="Times New Roman" w:hAnsi="Calibri" w:cs="Calibri"/>
                <w:b/>
                <w:bCs/>
                <w:color w:val="FFFFFF"/>
              </w:rPr>
              <w:t>PERSONAL INFORMATION</w:t>
            </w:r>
          </w:p>
        </w:tc>
      </w:tr>
      <w:tr w:rsidR="00E348C7" w:rsidRPr="00B42312" w14:paraId="15F4FBF2" w14:textId="77777777" w:rsidTr="002F7AA4">
        <w:trPr>
          <w:trHeight w:val="225"/>
        </w:trPr>
        <w:tc>
          <w:tcPr>
            <w:tcW w:w="3664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1E54A5" w14:textId="48068963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ME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in capital- submit a copy of Dept ID Card)</w:t>
            </w:r>
          </w:p>
        </w:tc>
        <w:tc>
          <w:tcPr>
            <w:tcW w:w="3856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A2126C" w14:textId="26610ED3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MANENT EMPLOYEE NUMBER</w:t>
            </w: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PEN):</w:t>
            </w:r>
          </w:p>
        </w:tc>
        <w:tc>
          <w:tcPr>
            <w:tcW w:w="2946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354DC3" w14:textId="33544D48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AGE &amp; </w:t>
            </w: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OF BIRTH</w:t>
            </w:r>
          </w:p>
        </w:tc>
      </w:tr>
      <w:tr w:rsidR="00E348C7" w:rsidRPr="00B42312" w14:paraId="51E80E22" w14:textId="77777777" w:rsidTr="002F7AA4">
        <w:trPr>
          <w:trHeight w:val="80"/>
        </w:trPr>
        <w:tc>
          <w:tcPr>
            <w:tcW w:w="3664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723F0A" w14:textId="3F92D98B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856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95174" w14:textId="408BC7B8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gridSpan w:val="5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E69B7E" w14:textId="05B607C2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B42312" w14:paraId="3686C6D6" w14:textId="77777777" w:rsidTr="002F7AA4">
        <w:trPr>
          <w:trHeight w:val="331"/>
        </w:trPr>
        <w:tc>
          <w:tcPr>
            <w:tcW w:w="3664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2F296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856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6126E1" w14:textId="1EFB16EC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1D5D08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B42312" w14:paraId="283FF77B" w14:textId="08D1F6F4" w:rsidTr="002F7AA4">
        <w:trPr>
          <w:trHeight w:val="432"/>
        </w:trPr>
        <w:tc>
          <w:tcPr>
            <w:tcW w:w="3664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9630C0" w14:textId="4F4D3E38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PPLICATION FOR THE POST OF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3856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792237EE" w14:textId="1A55BAC1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DEPUTY MANAGER (IT) </w:t>
            </w:r>
          </w:p>
          <w:p w14:paraId="40CD8A50" w14:textId="208E204F" w:rsidR="00E348C7" w:rsidRPr="00C14C1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SSISTANT MANAGER (IT)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946" w:type="dxa"/>
            <w:gridSpan w:val="5"/>
            <w:vMerge w:val="restart"/>
            <w:tcBorders>
              <w:top w:val="nil"/>
              <w:left w:val="single" w:sz="4" w:space="0" w:color="808080" w:themeColor="background1" w:themeShade="80"/>
              <w:right w:val="single" w:sz="4" w:space="0" w:color="BFBFBF"/>
            </w:tcBorders>
            <w:shd w:val="clear" w:color="auto" w:fill="auto"/>
            <w:vAlign w:val="center"/>
          </w:tcPr>
          <w:p w14:paraId="4880E84C" w14:textId="77777777" w:rsidR="00E348C7" w:rsidRDefault="00E348C7" w:rsidP="00E348C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  <w:p w14:paraId="2ADE5664" w14:textId="77777777" w:rsidR="00E348C7" w:rsidRDefault="00E348C7" w:rsidP="00E348C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  <w:p w14:paraId="0E168FBD" w14:textId="42FD5C07" w:rsidR="00E348C7" w:rsidRDefault="00E348C7" w:rsidP="00E348C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                PHOTO</w:t>
            </w:r>
          </w:p>
          <w:p w14:paraId="12950E7E" w14:textId="77777777" w:rsidR="00E348C7" w:rsidRDefault="00E348C7" w:rsidP="00E348C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  <w:p w14:paraId="79FBB5F8" w14:textId="77777777" w:rsidR="00E348C7" w:rsidRPr="00C14C1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E348C7" w:rsidRPr="00B42312" w14:paraId="5747AD1A" w14:textId="19CFFD7A" w:rsidTr="002F7AA4">
        <w:trPr>
          <w:trHeight w:val="331"/>
        </w:trPr>
        <w:tc>
          <w:tcPr>
            <w:tcW w:w="3664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ED20B7" w14:textId="45E62EEB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SENT DESIGNATION</w:t>
            </w:r>
          </w:p>
        </w:tc>
        <w:tc>
          <w:tcPr>
            <w:tcW w:w="3856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2AB4059A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gridSpan w:val="5"/>
            <w:vMerge/>
            <w:tcBorders>
              <w:left w:val="single" w:sz="4" w:space="0" w:color="808080" w:themeColor="background1" w:themeShade="80"/>
              <w:right w:val="single" w:sz="4" w:space="0" w:color="BFBFBF"/>
            </w:tcBorders>
            <w:shd w:val="clear" w:color="auto" w:fill="auto"/>
            <w:vAlign w:val="center"/>
          </w:tcPr>
          <w:p w14:paraId="5B3BFF65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B42312" w14:paraId="2FEB3C01" w14:textId="1F7E3BE3" w:rsidTr="002F7AA4">
        <w:trPr>
          <w:trHeight w:val="799"/>
        </w:trPr>
        <w:tc>
          <w:tcPr>
            <w:tcW w:w="283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auto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72514A51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FFICIAL ADDRESS</w:t>
            </w: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</w:t>
            </w:r>
          </w:p>
          <w:p w14:paraId="48225478" w14:textId="339CF2BF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ith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istrict &amp; PIN Code)</w:t>
            </w:r>
          </w:p>
        </w:tc>
        <w:tc>
          <w:tcPr>
            <w:tcW w:w="4688" w:type="dxa"/>
            <w:gridSpan w:val="12"/>
            <w:tcBorders>
              <w:top w:val="single" w:sz="4" w:space="0" w:color="BFBFBF"/>
              <w:left w:val="single" w:sz="4" w:space="0" w:color="BFBFBF"/>
              <w:bottom w:val="single" w:sz="4" w:space="0" w:color="auto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E7314A1" w14:textId="62AEEE28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946" w:type="dxa"/>
            <w:gridSpan w:val="5"/>
            <w:vMerge/>
            <w:tcBorders>
              <w:left w:val="single" w:sz="4" w:space="0" w:color="808080" w:themeColor="background1" w:themeShade="80"/>
              <w:right w:val="single" w:sz="4" w:space="0" w:color="BFBFBF"/>
            </w:tcBorders>
            <w:shd w:val="clear" w:color="auto" w:fill="auto"/>
            <w:vAlign w:val="center"/>
          </w:tcPr>
          <w:p w14:paraId="48CC3BEC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E348C7" w:rsidRPr="00B42312" w14:paraId="6CB1AE37" w14:textId="44703160" w:rsidTr="002F7AA4">
        <w:trPr>
          <w:trHeight w:val="559"/>
        </w:trPr>
        <w:tc>
          <w:tcPr>
            <w:tcW w:w="28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41193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PERMANENT / RESIDENTIAL </w:t>
            </w: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</w:t>
            </w:r>
          </w:p>
          <w:p w14:paraId="71B9A080" w14:textId="794F4389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ith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istrict &amp; PIN Code)</w:t>
            </w:r>
          </w:p>
          <w:p w14:paraId="235980F4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68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EC28B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54958ACF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E69D232" w14:textId="150E03DF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</w:tcPr>
          <w:p w14:paraId="1F22FF87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F7AA4" w:rsidRPr="00B42312" w14:paraId="7947331C" w14:textId="77777777" w:rsidTr="002F7AA4">
        <w:trPr>
          <w:trHeight w:val="225"/>
        </w:trPr>
        <w:tc>
          <w:tcPr>
            <w:tcW w:w="2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D2EB" w14:textId="77777777" w:rsidR="002F7AA4" w:rsidRPr="00B42312" w:rsidRDefault="002F7AA4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NUMBER</w:t>
            </w:r>
          </w:p>
        </w:tc>
        <w:tc>
          <w:tcPr>
            <w:tcW w:w="22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8B386" w14:textId="3914A103" w:rsidR="002F7AA4" w:rsidRPr="00B42312" w:rsidRDefault="002F7AA4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9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21EC6" w14:textId="77777777" w:rsidR="002F7AA4" w:rsidRPr="00B42312" w:rsidRDefault="002F7AA4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423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29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2572C" w14:textId="37F4FE72" w:rsidR="002F7AA4" w:rsidRPr="00B42312" w:rsidRDefault="002F7AA4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E348C7" w:rsidRPr="00B42312" w14:paraId="2DF59D0A" w14:textId="77777777" w:rsidTr="002F7AA4">
        <w:trPr>
          <w:trHeight w:val="331"/>
        </w:trPr>
        <w:tc>
          <w:tcPr>
            <w:tcW w:w="45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01612" w14:textId="0DEB12A5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TOTAL 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ERIENCE IN THE DEPARTMENT (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No. of 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ea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&amp; Month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58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B8A4D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B42312" w14:paraId="4646B634" w14:textId="77777777" w:rsidTr="002F7AA4">
        <w:trPr>
          <w:trHeight w:val="331"/>
        </w:trPr>
        <w:tc>
          <w:tcPr>
            <w:tcW w:w="4579" w:type="dxa"/>
            <w:gridSpan w:val="8"/>
            <w:tcBorders>
              <w:top w:val="single" w:sz="4" w:space="0" w:color="auto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16BE2D3" w14:textId="334E349B" w:rsidR="00E348C7" w:rsidRPr="008F1D29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EXPERIENCE IN THE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SENT CADRE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No. of 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ea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&amp;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nth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</w:t>
            </w:r>
            <w:r w:rsidRPr="008F1D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5887" w:type="dxa"/>
            <w:gridSpan w:val="12"/>
            <w:tcBorders>
              <w:top w:val="single" w:sz="4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E996B0" w14:textId="77777777" w:rsidR="00E348C7" w:rsidRPr="00B42312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02F41D62" w14:textId="77777777" w:rsidTr="00BA21A3">
        <w:trPr>
          <w:trHeight w:val="39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CC58D5" w14:textId="77777777" w:rsidR="00E348C7" w:rsidRDefault="00E348C7" w:rsidP="00E348C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  <w:p w14:paraId="2A0E9564" w14:textId="77777777" w:rsidR="002F7AA4" w:rsidRDefault="002F7AA4" w:rsidP="00E348C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  <w:p w14:paraId="4923F17D" w14:textId="669D47BA" w:rsidR="002F7AA4" w:rsidRPr="006D463E" w:rsidRDefault="002F7AA4" w:rsidP="00E348C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348C7" w:rsidRPr="006D463E" w14:paraId="32ABCE3C" w14:textId="77777777" w:rsidTr="00BA21A3">
        <w:trPr>
          <w:trHeight w:val="80"/>
        </w:trPr>
        <w:tc>
          <w:tcPr>
            <w:tcW w:w="10466" w:type="dxa"/>
            <w:gridSpan w:val="2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17EB53" w14:textId="3AD58BFA" w:rsidR="00E348C7" w:rsidRPr="006D463E" w:rsidRDefault="00E348C7" w:rsidP="00E348C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E348C7" w:rsidRPr="006D463E" w14:paraId="3B0111F4" w14:textId="77777777" w:rsidTr="00A5209B">
        <w:trPr>
          <w:trHeight w:val="390"/>
        </w:trPr>
        <w:tc>
          <w:tcPr>
            <w:tcW w:w="10466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09999"/>
            <w:noWrap/>
            <w:vAlign w:val="center"/>
            <w:hideMark/>
          </w:tcPr>
          <w:p w14:paraId="32492444" w14:textId="22B33AB8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D463E">
              <w:rPr>
                <w:rFonts w:ascii="Calibri" w:eastAsia="Times New Roman" w:hAnsi="Calibri" w:cs="Calibri"/>
                <w:b/>
                <w:bCs/>
                <w:color w:val="FFFFFF"/>
              </w:rPr>
              <w:t>EDUCATION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AL QUALIFICATIONS</w:t>
            </w:r>
            <w:r w:rsidRPr="006D463E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(starting from the latest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E348C7" w:rsidRPr="006D463E" w14:paraId="5A316768" w14:textId="77777777" w:rsidTr="002F7AA4">
        <w:trPr>
          <w:trHeight w:val="390"/>
        </w:trPr>
        <w:tc>
          <w:tcPr>
            <w:tcW w:w="4579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331AA1E5" w14:textId="7873694D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QUALIFICATION</w:t>
            </w:r>
          </w:p>
        </w:tc>
        <w:tc>
          <w:tcPr>
            <w:tcW w:w="20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1FC1A962" w14:textId="45FBC508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NIVERSITY/BOARD</w:t>
            </w:r>
          </w:p>
        </w:tc>
        <w:tc>
          <w:tcPr>
            <w:tcW w:w="1971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638BCA40" w14:textId="1F83CBF5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STITUITION</w:t>
            </w:r>
          </w:p>
        </w:tc>
        <w:tc>
          <w:tcPr>
            <w:tcW w:w="183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04DAD531" w14:textId="5DBBCE4B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AR OF PASSING</w:t>
            </w:r>
          </w:p>
        </w:tc>
      </w:tr>
      <w:tr w:rsidR="00E348C7" w:rsidRPr="006D463E" w14:paraId="65EC59F7" w14:textId="77777777" w:rsidTr="002F7AA4">
        <w:trPr>
          <w:trHeight w:val="331"/>
        </w:trPr>
        <w:tc>
          <w:tcPr>
            <w:tcW w:w="4579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58D9DF" w14:textId="70280BBD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AB18BA" w14:textId="1AB3F06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71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E073CE" w14:textId="4E3B4448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3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C796AD" w14:textId="5E9524DC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6C9B0572" w14:textId="77777777" w:rsidTr="002F7AA4">
        <w:trPr>
          <w:trHeight w:val="331"/>
        </w:trPr>
        <w:tc>
          <w:tcPr>
            <w:tcW w:w="4579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4440E2" w14:textId="7AE3F931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9E402" w14:textId="6F611809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71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D0C9F" w14:textId="76C1442B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3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4A1F2E" w14:textId="39E08E56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54342814" w14:textId="77777777" w:rsidTr="002F7AA4">
        <w:trPr>
          <w:trHeight w:val="331"/>
        </w:trPr>
        <w:tc>
          <w:tcPr>
            <w:tcW w:w="4579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CC92C" w14:textId="0930680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E600B" w14:textId="3EB6E30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71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2775A4" w14:textId="08F87541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3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D8E0C9" w14:textId="16DBCA9C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451C785D" w14:textId="77777777" w:rsidTr="002F7AA4">
        <w:trPr>
          <w:trHeight w:val="331"/>
        </w:trPr>
        <w:tc>
          <w:tcPr>
            <w:tcW w:w="4579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275C8" w14:textId="50DA701B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D76C9" w14:textId="312E1B4F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71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E2E40D" w14:textId="02EBF54C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3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5370D5" w14:textId="211377E9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2B60B72D" w14:textId="77777777" w:rsidTr="00A5209B">
        <w:trPr>
          <w:trHeight w:val="390"/>
        </w:trPr>
        <w:tc>
          <w:tcPr>
            <w:tcW w:w="10466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009999"/>
            <w:noWrap/>
            <w:vAlign w:val="center"/>
            <w:hideMark/>
          </w:tcPr>
          <w:p w14:paraId="19C811D4" w14:textId="21FB15D9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PROFESSIONAL/ </w:t>
            </w:r>
            <w:r w:rsidRPr="006D463E">
              <w:rPr>
                <w:rFonts w:ascii="Calibri" w:eastAsia="Times New Roman" w:hAnsi="Calibri" w:cs="Calibri"/>
                <w:b/>
                <w:bCs/>
                <w:color w:val="FFFFFF"/>
              </w:rPr>
              <w:t>WORK EXPERIENCE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(Attach proof)</w:t>
            </w:r>
          </w:p>
        </w:tc>
      </w:tr>
      <w:tr w:rsidR="00E348C7" w:rsidRPr="006D463E" w14:paraId="37476093" w14:textId="77777777" w:rsidTr="002F7AA4">
        <w:trPr>
          <w:trHeight w:val="390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386005ED" w14:textId="51E9518E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esignation/Post</w:t>
            </w:r>
          </w:p>
        </w:tc>
        <w:tc>
          <w:tcPr>
            <w:tcW w:w="2558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2A6E5964" w14:textId="77777777" w:rsidR="00E348C7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D463E">
              <w:rPr>
                <w:rFonts w:ascii="Calibri" w:eastAsia="Times New Roman" w:hAnsi="Calibri" w:cs="Calibri"/>
                <w:color w:val="000000"/>
              </w:rPr>
              <w:t>Period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  <w:p w14:paraId="56D02100" w14:textId="66680DB8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YYYY/MM- From &amp; To)</w:t>
            </w: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098ED6EB" w14:textId="2EECA865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ffice with District</w:t>
            </w: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47D7A7A6" w14:textId="4647FAFE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marks</w:t>
            </w:r>
          </w:p>
        </w:tc>
      </w:tr>
      <w:tr w:rsidR="00E348C7" w:rsidRPr="006D463E" w14:paraId="48414671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50B600" w14:textId="0F184A8A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630C98" w14:textId="2D862A7A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E700F5" w14:textId="1FCD997E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C7366" w14:textId="5274CA20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3D2F7" w14:textId="22FC707A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2695C524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38286F" w14:textId="5ABCD9A2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73D377" w14:textId="48ED82B9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424FD" w14:textId="77A67BEF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BF6EB" w14:textId="775E4C6A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8C7CA0" w14:textId="3DBC2EDB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2349B3DB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8C6B3" w14:textId="71FE8165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ABF2" w14:textId="4C04DF7C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F06AD6" w14:textId="57073EE6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F5A66" w14:textId="0D9CE4EE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BDFE8" w14:textId="19F6014F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0C4B9AE4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85939A" w14:textId="5AD481FE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7C59E1" w14:textId="51162D4B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90EBE7" w14:textId="05EF86E2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B6A442" w14:textId="42FD2E8C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C83951" w14:textId="4BB6E85E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2C1880B2" w14:textId="77777777" w:rsidTr="00E039A3">
        <w:trPr>
          <w:trHeight w:val="331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9999"/>
            <w:noWrap/>
            <w:vAlign w:val="center"/>
          </w:tcPr>
          <w:p w14:paraId="07F06327" w14:textId="01077F29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ICT BASED COURSES/ TRAININGS COMPLETED (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Attach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proof)</w:t>
            </w:r>
          </w:p>
        </w:tc>
      </w:tr>
      <w:tr w:rsidR="00E348C7" w:rsidRPr="006D463E" w14:paraId="469A31E8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BC5CFF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488DDD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7707FD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7A514C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8DA907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0F6B93B3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AAA36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30C1C4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866879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62D5DB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B2FB9E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3B956D9E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E29E48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DEFC22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7B853D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B32350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5EB012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61C865BB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EE849F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6267E9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390633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AFB7FB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31EFC6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376FA606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BACE25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830D80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A9B9D8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B8535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42381D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4CA64D20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765732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FBDBC7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2B2721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88DB8F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5BA3C2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26B364EF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BBC216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118755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818A57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A509DE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85074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2931115B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0209F7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451BF9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4F1817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5C1546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A9265A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5549950B" w14:textId="77777777" w:rsidTr="002F7AA4">
        <w:trPr>
          <w:trHeight w:val="331"/>
        </w:trPr>
        <w:tc>
          <w:tcPr>
            <w:tcW w:w="29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D068C4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4FEC37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25B89E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287FE7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BFC086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049FDE4A" w14:textId="77777777" w:rsidTr="00A5209B">
        <w:trPr>
          <w:trHeight w:val="390"/>
        </w:trPr>
        <w:tc>
          <w:tcPr>
            <w:tcW w:w="10466" w:type="dxa"/>
            <w:gridSpan w:val="20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009999"/>
            <w:noWrap/>
            <w:vAlign w:val="center"/>
            <w:hideMark/>
          </w:tcPr>
          <w:p w14:paraId="60A71364" w14:textId="5B6108E2" w:rsidR="00E348C7" w:rsidRPr="00143D8B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143D8B">
              <w:rPr>
                <w:rFonts w:ascii="Calibri" w:eastAsia="Times New Roman" w:hAnsi="Calibri" w:cs="Calibri"/>
                <w:b/>
                <w:bCs/>
                <w:color w:val="FFFFFF"/>
              </w:rPr>
              <w:lastRenderedPageBreak/>
              <w:t>EXPERIENCE IN I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C</w:t>
            </w:r>
            <w:r w:rsidRPr="00143D8B">
              <w:rPr>
                <w:rFonts w:ascii="Calibri" w:eastAsia="Times New Roman" w:hAnsi="Calibri" w:cs="Calibri"/>
                <w:b/>
                <w:bCs/>
                <w:color w:val="FFFFFF"/>
              </w:rPr>
              <w:t>T CADRE</w:t>
            </w:r>
          </w:p>
        </w:tc>
      </w:tr>
      <w:tr w:rsidR="00E348C7" w:rsidRPr="006D463E" w14:paraId="60D6FF11" w14:textId="77777777" w:rsidTr="002F7AA4">
        <w:trPr>
          <w:trHeight w:val="331"/>
        </w:trPr>
        <w:tc>
          <w:tcPr>
            <w:tcW w:w="2018" w:type="dxa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</w:tcPr>
          <w:p w14:paraId="621ED8C7" w14:textId="48BCC995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6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546F2F38" w14:textId="7AB339C9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01" w:type="dxa"/>
            <w:gridSpan w:val="4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48736AE2" w14:textId="40398BC1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0" w:type="dxa"/>
            <w:gridSpan w:val="6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0ED83D64" w14:textId="6779A19A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2" w:type="dxa"/>
            <w:gridSpan w:val="3"/>
            <w:tcBorders>
              <w:top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B7DE47" w14:textId="40E3351E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6967B78F" w14:textId="77777777" w:rsidTr="002F7AA4">
        <w:trPr>
          <w:trHeight w:val="331"/>
        </w:trPr>
        <w:tc>
          <w:tcPr>
            <w:tcW w:w="2018" w:type="dxa"/>
            <w:tcBorders>
              <w:left w:val="single" w:sz="4" w:space="0" w:color="BFBFBF"/>
            </w:tcBorders>
            <w:shd w:val="clear" w:color="auto" w:fill="auto"/>
            <w:noWrap/>
            <w:vAlign w:val="center"/>
          </w:tcPr>
          <w:p w14:paraId="33040EA3" w14:textId="4B5C7CF6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6"/>
            <w:shd w:val="clear" w:color="auto" w:fill="auto"/>
            <w:vAlign w:val="center"/>
          </w:tcPr>
          <w:p w14:paraId="3DB2466D" w14:textId="50684644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01" w:type="dxa"/>
            <w:gridSpan w:val="4"/>
            <w:shd w:val="clear" w:color="auto" w:fill="auto"/>
            <w:vAlign w:val="center"/>
          </w:tcPr>
          <w:p w14:paraId="7B449AD0" w14:textId="336BFA26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0" w:type="dxa"/>
            <w:gridSpan w:val="6"/>
            <w:shd w:val="clear" w:color="auto" w:fill="auto"/>
            <w:vAlign w:val="center"/>
          </w:tcPr>
          <w:p w14:paraId="11F407E4" w14:textId="6EF1202B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2" w:type="dxa"/>
            <w:gridSpan w:val="3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9DF5FB6" w14:textId="4AF9DF1C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764A35B6" w14:textId="77777777" w:rsidTr="002F7AA4">
        <w:trPr>
          <w:trHeight w:val="331"/>
        </w:trPr>
        <w:tc>
          <w:tcPr>
            <w:tcW w:w="2018" w:type="dxa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449164D0" w14:textId="73890D2A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6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29C17F71" w14:textId="414447F3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01" w:type="dxa"/>
            <w:gridSpan w:val="4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5C9D2FDE" w14:textId="2E4FAA48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0" w:type="dxa"/>
            <w:gridSpan w:val="6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1282936C" w14:textId="575D388F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2" w:type="dxa"/>
            <w:gridSpan w:val="3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F32E75" w14:textId="3632D68A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45F9BB0C" w14:textId="77777777" w:rsidTr="00A5209B">
        <w:trPr>
          <w:trHeight w:val="331"/>
        </w:trPr>
        <w:tc>
          <w:tcPr>
            <w:tcW w:w="10466" w:type="dxa"/>
            <w:gridSpan w:val="20"/>
            <w:tcBorders>
              <w:left w:val="single" w:sz="4" w:space="0" w:color="BFBFBF"/>
              <w:bottom w:val="single" w:sz="4" w:space="0" w:color="FFFFFF" w:themeColor="background1"/>
              <w:right w:val="single" w:sz="4" w:space="0" w:color="BFBFBF"/>
            </w:tcBorders>
            <w:shd w:val="clear" w:color="auto" w:fill="009999"/>
            <w:noWrap/>
            <w:vAlign w:val="center"/>
          </w:tcPr>
          <w:p w14:paraId="75227544" w14:textId="029E2700" w:rsidR="00E348C7" w:rsidRPr="00143D8B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highlight w:val="darkBlue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DUTIES &amp; RESPONSIBILITIES ENTRUSTED RELATED TO ICT</w:t>
            </w:r>
          </w:p>
        </w:tc>
      </w:tr>
      <w:tr w:rsidR="00E348C7" w:rsidRPr="006D463E" w14:paraId="4F67E2ED" w14:textId="77777777" w:rsidTr="00A5209B">
        <w:tc>
          <w:tcPr>
            <w:tcW w:w="10466" w:type="dxa"/>
            <w:gridSpan w:val="20"/>
            <w:tcBorders>
              <w:top w:val="single" w:sz="4" w:space="0" w:color="FFFFFF" w:themeColor="background1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0DEEE9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55EDD82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652E0E0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27FCE99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AC91643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63946985" w14:textId="77777777" w:rsidTr="00A5209B">
        <w:trPr>
          <w:trHeight w:val="45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9999"/>
            <w:vAlign w:val="center"/>
          </w:tcPr>
          <w:p w14:paraId="2EE6B401" w14:textId="06CE6F86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0A0D90">
              <w:rPr>
                <w:rFonts w:ascii="Calibri" w:eastAsia="Times New Roman" w:hAnsi="Calibri" w:cs="Calibri"/>
                <w:b/>
                <w:bCs/>
                <w:color w:val="FFFFFF"/>
              </w:rPr>
              <w:t>ROLES/ ACHIEVEMENTS IN e-GOVERNANCE INITIATIVES</w:t>
            </w:r>
          </w:p>
        </w:tc>
      </w:tr>
      <w:tr w:rsidR="00E348C7" w:rsidRPr="006D463E" w14:paraId="255E2EB3" w14:textId="77777777" w:rsidTr="00BA21A3">
        <w:trPr>
          <w:trHeight w:val="45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5103B6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7A9B5661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23C43003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207419ED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21892507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E348C7" w:rsidRPr="006D463E" w14:paraId="29BC4E63" w14:textId="77777777" w:rsidTr="00143D8B">
        <w:trPr>
          <w:trHeight w:val="45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9999"/>
            <w:vAlign w:val="center"/>
          </w:tcPr>
          <w:p w14:paraId="453BFF42" w14:textId="46C053F0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5209B">
              <w:rPr>
                <w:rFonts w:ascii="Calibri" w:eastAsia="Times New Roman" w:hAnsi="Calibri" w:cs="Calibri"/>
                <w:b/>
                <w:bCs/>
                <w:color w:val="FFFFFF"/>
              </w:rPr>
              <w:t>EXAMPLES OF ATTITUDE TOWARDS I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C</w:t>
            </w:r>
            <w:r w:rsidRPr="00A5209B">
              <w:rPr>
                <w:rFonts w:ascii="Calibri" w:eastAsia="Times New Roman" w:hAnsi="Calibri" w:cs="Calibri"/>
                <w:b/>
                <w:bCs/>
                <w:color w:val="FFFFFF"/>
              </w:rPr>
              <w:t>T INITIATIVES</w:t>
            </w:r>
          </w:p>
        </w:tc>
      </w:tr>
      <w:tr w:rsidR="00E348C7" w:rsidRPr="006D463E" w14:paraId="25E81F4B" w14:textId="77777777" w:rsidTr="00BA21A3">
        <w:trPr>
          <w:trHeight w:val="45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9E447E5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5E456497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17D7E46E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3AA96B23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0D6E6DD1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678BEC85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4253DA3D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E348C7" w:rsidRPr="006D463E" w14:paraId="615C0E75" w14:textId="77777777" w:rsidTr="000A0D90">
        <w:trPr>
          <w:trHeight w:val="45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9999"/>
            <w:vAlign w:val="center"/>
          </w:tcPr>
          <w:p w14:paraId="4A0C9FD2" w14:textId="084ACAB3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143D8B">
              <w:rPr>
                <w:rFonts w:ascii="Calibri" w:eastAsia="Times New Roman" w:hAnsi="Calibri" w:cs="Calibri"/>
                <w:b/>
                <w:bCs/>
                <w:color w:val="FFFFFF"/>
              </w:rPr>
              <w:t>SKILLS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&amp; INTERESTS</w:t>
            </w:r>
          </w:p>
        </w:tc>
      </w:tr>
      <w:tr w:rsidR="00E348C7" w:rsidRPr="006D463E" w14:paraId="743684DD" w14:textId="77777777" w:rsidTr="00BA21A3">
        <w:trPr>
          <w:trHeight w:val="45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B0E748F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10CD3116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2A43D6D2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79EC7270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17ECD866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E348C7" w:rsidRPr="006D463E" w14:paraId="041D6D55" w14:textId="77777777" w:rsidTr="00A5209B">
        <w:trPr>
          <w:trHeight w:val="450"/>
        </w:trPr>
        <w:tc>
          <w:tcPr>
            <w:tcW w:w="10466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9999"/>
            <w:vAlign w:val="center"/>
          </w:tcPr>
          <w:p w14:paraId="2563E38D" w14:textId="33744768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DECLARATION</w:t>
            </w:r>
          </w:p>
        </w:tc>
      </w:tr>
      <w:tr w:rsidR="00E348C7" w:rsidRPr="006D463E" w14:paraId="3533C5E9" w14:textId="77777777" w:rsidTr="00BA21A3">
        <w:trPr>
          <w:trHeight w:val="450"/>
        </w:trPr>
        <w:tc>
          <w:tcPr>
            <w:tcW w:w="10466" w:type="dxa"/>
            <w:gridSpan w:val="20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4CDD6E" w14:textId="77777777" w:rsidR="00E348C7" w:rsidRDefault="00E348C7" w:rsidP="00E348C7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0EF9B664" w14:textId="77777777" w:rsidR="00E348C7" w:rsidRDefault="00E348C7" w:rsidP="00E348C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86D55">
              <w:rPr>
                <w:rFonts w:ascii="Calibri" w:eastAsia="Times New Roman" w:hAnsi="Calibri" w:cs="Calibri"/>
                <w:i/>
                <w:iCs/>
                <w:color w:val="000000"/>
              </w:rPr>
              <w:t>I hereby declare that the details furnished above are true and correct to the best of my</w:t>
            </w:r>
            <w:r w:rsidRPr="00586D55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knowledge and belief and I undertake to inform you of any changes therein, immediately. In</w:t>
            </w:r>
            <w:r w:rsidRPr="00586D55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case any of the above information is found to be false or untrue or misleading or</w:t>
            </w:r>
            <w:r w:rsidRPr="00586D55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misrepresenting, I am aware that I may be held liable for it.</w:t>
            </w:r>
            <w:r w:rsidRPr="00586D55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</w:t>
            </w:r>
          </w:p>
          <w:p w14:paraId="70E6B1D1" w14:textId="5AD885CE" w:rsidR="00E348C7" w:rsidRDefault="00E348C7" w:rsidP="00E348C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I declare that I am ready to undertake the duties and responsibilities related to IT Cell as listed in the Government Order GO(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Ms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)No.52/2023/AGRI Dated, Thiruvananthapuram, 02-06-2023 and other duties as per the directions of Manager (IT) and Director of Agriculture.</w:t>
            </w:r>
          </w:p>
          <w:p w14:paraId="0EDCC6B9" w14:textId="77777777" w:rsidR="00E348C7" w:rsidRDefault="00E348C7" w:rsidP="00E348C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I declare that I am ready to perform any additional duties and responsibilities as entrusted by the Department over and above the normal duty hours, as and when required.</w:t>
            </w:r>
          </w:p>
          <w:p w14:paraId="086C150B" w14:textId="77777777" w:rsidR="002F7AA4" w:rsidRDefault="002F7AA4" w:rsidP="002F7AA4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7A59F984" w14:textId="77777777" w:rsidR="002F7AA4" w:rsidRPr="002F7AA4" w:rsidRDefault="002F7AA4" w:rsidP="002F7AA4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474B777D" w14:textId="036D621E" w:rsidR="00E348C7" w:rsidRPr="001C3DD3" w:rsidRDefault="00E348C7" w:rsidP="00E348C7">
            <w:pPr>
              <w:pStyle w:val="ListParagraph"/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E348C7" w:rsidRPr="006D463E" w14:paraId="0A0D3A37" w14:textId="77777777" w:rsidTr="00BA21A3">
        <w:trPr>
          <w:trHeight w:val="450"/>
        </w:trPr>
        <w:tc>
          <w:tcPr>
            <w:tcW w:w="10466" w:type="dxa"/>
            <w:gridSpan w:val="20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1E3C4AC5" w14:textId="77777777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E348C7" w:rsidRPr="006D463E" w14:paraId="689B3435" w14:textId="77777777" w:rsidTr="002F7AA4">
        <w:trPr>
          <w:trHeight w:val="522"/>
        </w:trPr>
        <w:tc>
          <w:tcPr>
            <w:tcW w:w="3664" w:type="dxa"/>
            <w:gridSpan w:val="5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vAlign w:val="bottom"/>
          </w:tcPr>
          <w:p w14:paraId="2DF83C03" w14:textId="77777777" w:rsidR="00E348C7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87F10DF" w14:textId="64399D61" w:rsidR="002F7AA4" w:rsidRPr="006D463E" w:rsidRDefault="002F7AA4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dxa"/>
            <w:gridSpan w:val="4"/>
            <w:shd w:val="clear" w:color="auto" w:fill="auto"/>
            <w:vAlign w:val="center"/>
          </w:tcPr>
          <w:p w14:paraId="7DB6FA06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01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A2AF2A" w14:textId="6027717C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shd w:val="clear" w:color="auto" w:fill="auto"/>
            <w:vAlign w:val="center"/>
          </w:tcPr>
          <w:p w14:paraId="4F26C92E" w14:textId="77777777" w:rsidR="00E348C7" w:rsidRPr="006D463E" w:rsidRDefault="00E348C7" w:rsidP="00E348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25" w:type="dxa"/>
            <w:gridSpan w:val="5"/>
            <w:shd w:val="clear" w:color="auto" w:fill="auto"/>
            <w:vAlign w:val="center"/>
          </w:tcPr>
          <w:p w14:paraId="1E00CB58" w14:textId="77777777" w:rsidR="00E348C7" w:rsidRPr="006D463E" w:rsidRDefault="00E348C7" w:rsidP="00E348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1F85BC72" w14:textId="3D78D8F1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348C7" w:rsidRPr="006D463E" w14:paraId="6F72CAEB" w14:textId="77777777" w:rsidTr="002F7AA4">
        <w:trPr>
          <w:trHeight w:val="225"/>
        </w:trPr>
        <w:tc>
          <w:tcPr>
            <w:tcW w:w="366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77C115" w14:textId="65F7C42C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D463E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134" w:type="dxa"/>
            <w:gridSpan w:val="4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6636FAF9" w14:textId="1209BD1C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001" w:type="dxa"/>
            <w:gridSpan w:val="4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4FB399F7" w14:textId="1EBF2F82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ME &amp; SIGNATURE</w:t>
            </w:r>
          </w:p>
        </w:tc>
        <w:tc>
          <w:tcPr>
            <w:tcW w:w="222" w:type="dxa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8267F4F" w14:textId="68B47140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25" w:type="dxa"/>
            <w:gridSpan w:val="5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7EEC6BA" w14:textId="278E4839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9CEB" w14:textId="1AA8A32E" w:rsidR="00E348C7" w:rsidRPr="006D463E" w:rsidRDefault="00E348C7" w:rsidP="00E348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55B0365C" w14:textId="77777777" w:rsidR="00BB1220" w:rsidRPr="009A21E0" w:rsidRDefault="00BB1220" w:rsidP="009D03B3">
      <w:pPr>
        <w:spacing w:after="0"/>
        <w:rPr>
          <w:sz w:val="2"/>
          <w:szCs w:val="2"/>
        </w:rPr>
      </w:pPr>
    </w:p>
    <w:sectPr w:rsidR="00BB1220" w:rsidRPr="009A21E0" w:rsidSect="00E976C5">
      <w:head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52667" w14:textId="77777777" w:rsidR="00290336" w:rsidRDefault="00290336" w:rsidP="00025008">
      <w:pPr>
        <w:spacing w:after="0" w:line="240" w:lineRule="auto"/>
      </w:pPr>
      <w:r>
        <w:separator/>
      </w:r>
    </w:p>
  </w:endnote>
  <w:endnote w:type="continuationSeparator" w:id="0">
    <w:p w14:paraId="1F8B4367" w14:textId="77777777" w:rsidR="00290336" w:rsidRDefault="0029033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D9135" w14:textId="77777777" w:rsidR="00290336" w:rsidRDefault="00290336" w:rsidP="00025008">
      <w:pPr>
        <w:spacing w:after="0" w:line="240" w:lineRule="auto"/>
      </w:pPr>
      <w:r>
        <w:separator/>
      </w:r>
    </w:p>
  </w:footnote>
  <w:footnote w:type="continuationSeparator" w:id="0">
    <w:p w14:paraId="33FA8B6D" w14:textId="77777777" w:rsidR="00290336" w:rsidRDefault="0029033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28ADB86E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16BBB"/>
    <w:multiLevelType w:val="hybridMultilevel"/>
    <w:tmpl w:val="661CBE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1668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A0D90"/>
    <w:rsid w:val="000C014A"/>
    <w:rsid w:val="000C116F"/>
    <w:rsid w:val="000E7CFB"/>
    <w:rsid w:val="00133F3C"/>
    <w:rsid w:val="00134413"/>
    <w:rsid w:val="00143D8B"/>
    <w:rsid w:val="001646CB"/>
    <w:rsid w:val="0018020B"/>
    <w:rsid w:val="001A0C86"/>
    <w:rsid w:val="001C3DD3"/>
    <w:rsid w:val="001E7E9E"/>
    <w:rsid w:val="00201A5D"/>
    <w:rsid w:val="002226F4"/>
    <w:rsid w:val="00225C52"/>
    <w:rsid w:val="0022696D"/>
    <w:rsid w:val="00233D2A"/>
    <w:rsid w:val="00241AA5"/>
    <w:rsid w:val="00281C84"/>
    <w:rsid w:val="00290336"/>
    <w:rsid w:val="002A34C1"/>
    <w:rsid w:val="002B0324"/>
    <w:rsid w:val="002B7EC8"/>
    <w:rsid w:val="002C01F7"/>
    <w:rsid w:val="002C397E"/>
    <w:rsid w:val="002F7AA4"/>
    <w:rsid w:val="00326E95"/>
    <w:rsid w:val="003369DC"/>
    <w:rsid w:val="003401BF"/>
    <w:rsid w:val="00396B47"/>
    <w:rsid w:val="003B4383"/>
    <w:rsid w:val="003F5176"/>
    <w:rsid w:val="0043719A"/>
    <w:rsid w:val="004624FD"/>
    <w:rsid w:val="00462DDA"/>
    <w:rsid w:val="004A1E89"/>
    <w:rsid w:val="004B6A70"/>
    <w:rsid w:val="004B6B4E"/>
    <w:rsid w:val="004C6CBF"/>
    <w:rsid w:val="004D21B8"/>
    <w:rsid w:val="004E1E50"/>
    <w:rsid w:val="004F4D60"/>
    <w:rsid w:val="00586D55"/>
    <w:rsid w:val="005D6D20"/>
    <w:rsid w:val="005F0027"/>
    <w:rsid w:val="005F0B17"/>
    <w:rsid w:val="005F2A8E"/>
    <w:rsid w:val="005F2B1B"/>
    <w:rsid w:val="00614671"/>
    <w:rsid w:val="00620870"/>
    <w:rsid w:val="00681862"/>
    <w:rsid w:val="006B33D7"/>
    <w:rsid w:val="006D463E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8F1D29"/>
    <w:rsid w:val="00924D6B"/>
    <w:rsid w:val="00926C13"/>
    <w:rsid w:val="00945904"/>
    <w:rsid w:val="00955BCC"/>
    <w:rsid w:val="009563D2"/>
    <w:rsid w:val="009724DF"/>
    <w:rsid w:val="00981384"/>
    <w:rsid w:val="0098739B"/>
    <w:rsid w:val="009975CA"/>
    <w:rsid w:val="009A0ECA"/>
    <w:rsid w:val="009A21E0"/>
    <w:rsid w:val="009B7422"/>
    <w:rsid w:val="009D03B3"/>
    <w:rsid w:val="00A011E2"/>
    <w:rsid w:val="00A310DF"/>
    <w:rsid w:val="00A5209B"/>
    <w:rsid w:val="00A577D0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2312"/>
    <w:rsid w:val="00B61794"/>
    <w:rsid w:val="00B72328"/>
    <w:rsid w:val="00B75009"/>
    <w:rsid w:val="00B93539"/>
    <w:rsid w:val="00BA21A3"/>
    <w:rsid w:val="00BA6BB1"/>
    <w:rsid w:val="00BB1220"/>
    <w:rsid w:val="00BB5576"/>
    <w:rsid w:val="00BC1E66"/>
    <w:rsid w:val="00C05444"/>
    <w:rsid w:val="00C14C17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DE0D1A"/>
    <w:rsid w:val="00E05402"/>
    <w:rsid w:val="00E11C79"/>
    <w:rsid w:val="00E348C7"/>
    <w:rsid w:val="00E35451"/>
    <w:rsid w:val="00E35764"/>
    <w:rsid w:val="00E913FE"/>
    <w:rsid w:val="00E976C5"/>
    <w:rsid w:val="00EB5323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86D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9C869-7BAF-4BF7-B264-292C2BCB8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3Krishi Director</cp:lastModifiedBy>
  <cp:revision>9</cp:revision>
  <dcterms:created xsi:type="dcterms:W3CDTF">2023-06-03T05:47:00Z</dcterms:created>
  <dcterms:modified xsi:type="dcterms:W3CDTF">2023-06-03T06:59:00Z</dcterms:modified>
</cp:coreProperties>
</file>